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e520cb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e520cb9-f935-11ec-8d9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4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Q7DQAgDUT/A/3/pH1DGRL30UgkOXSWrbA6WAWM26msp/upfRGRlZkXKB73ie/36LyqrDMQ+hyVeQK4f+HO4wGuUULM7wnPUnbm8wCNKdbRJXfb5o6SfdVBfVigRT46GtvlrSjJy8L3FE69MUhBd1wOIIFiNFLf8mhQqSaKmT9bxqjstCZt9rZeKcQrXpHO4xWuEpDsCYGdyWY/Jm0wwdaGXzp9ykHPfb6gPXq1ml3pdD/Prxhgt7uMth4tipAu/Im/NEszmuK6vuxe7l3TRv5iKhxyORSq3ftX5K3cITPd6ZrZh+bbC0IU/E2Y+2Bfzo4GsHCZIHcy3HBs07Mk8x6a4wsSB/jzPnxlMx93cD0bZsfcr8kfi/NTeD3w/0PPZLVcH+vvf++4b8aFpApOuVG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phone was working and I charged it and when I went back a few minutes</w:t>
      </w:r>
      <w:r>
        <w:t xml:space="preserve"> </w:t>
      </w:r>
      <w:r>
        <w:t xml:space="preserve">later and unplugged it it would not turn on at all. Is sercice out in</w:t>
      </w:r>
      <w:r>
        <w:t xml:space="preserve"> </w:t>
      </w:r>
      <w:r>
        <w:t xml:space="preserve">Burlington nc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e520cb9-f935-11ec-8d9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4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e520cb9-f935-11ec-8d9d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e520cb9-f935-11ec-8d9d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e520cb9</dc:title>
  <dc:creator/>
  <cp:keywords/>
  <dcterms:created xsi:type="dcterms:W3CDTF">2026-04-27T22:34:11Z</dcterms:created>
  <dcterms:modified xsi:type="dcterms:W3CDTF">2026-04-27T22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